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профили в 8 различных сайтах, сделать пост о прошедшей неделе, сделать пост на тему по выбору (создание презентации)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ссылки на профили в различных сайтах в файле ~/work/blog/content/authors/admin/index.md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49638"/>
            <wp:effectExtent b="0" l="0" r="0" t="0"/>
            <wp:docPr descr="Figure 1: Добавление ссылок на профили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ссылок на профил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лучаю следующи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50931"/>
            <wp:effectExtent b="0" l="0" r="0" t="0"/>
            <wp:docPr descr="Figure 2: Ссылки на профили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сылки на профил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новый пост по прошедшей неделе командой ~bin/hugo/server new post/week17.04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31454"/>
            <wp:effectExtent b="0" l="0" r="0" t="0"/>
            <wp:docPr descr="Figure 3: Создание нового пост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нового по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ишу по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575672"/>
            <wp:effectExtent b="0" l="0" r="0" t="0"/>
            <wp:docPr descr="Figure 4: Написание пост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писание по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каю сайт на локальной машине и проверяю написанный пос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495159"/>
            <wp:effectExtent b="0" l="0" r="0" t="0"/>
            <wp:docPr descr="Figure 5: Пост по прошедшей неделе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по прошедшей нед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новый пост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  <w:r>
        <w:t xml:space="preserve"> </w:t>
      </w:r>
      <w:r>
        <w:t xml:space="preserve">командой ~/bin/hugo new post/createPresentation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7566"/>
            <wp:effectExtent b="0" l="0" r="0" t="0"/>
            <wp:docPr descr="Figure 6: Создание шаблона нового пост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шаблона нового по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ишу пост, проверяю результа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70913"/>
            <wp:effectExtent b="0" l="0" r="0" t="0"/>
            <wp:docPr descr="Figure 7: Написание нового поста и проверк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писание нового поста и проверк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ссылки на свои профили на различных сайтах, написал пост по прошедшей неделе, также я написал пост о создании презентаци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</dc:title>
  <dc:creator>Барсегян Вардан Левонович</dc:creator>
  <dc:language>ru-RU</dc:language>
  <cp:keywords/>
  <dcterms:created xsi:type="dcterms:W3CDTF">2023-04-25T17:45:14Z</dcterms:created>
  <dcterms:modified xsi:type="dcterms:W3CDTF">2023-04-25T1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